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092D87" w14:textId="5EA8C87C" w:rsidR="003B2C09" w:rsidRDefault="003B2C09" w:rsidP="00660153">
      <w:pPr>
        <w:spacing w:after="120"/>
        <w:jc w:val="both"/>
        <w:rPr>
          <w:rFonts w:asciiTheme="minorHAnsi" w:hAnsiTheme="minorHAnsi"/>
          <w:lang w:val="en-GB"/>
        </w:rPr>
      </w:pPr>
      <w:r>
        <w:rPr>
          <w:noProof/>
          <w:lang w:val="de-DE" w:eastAsia="de-DE"/>
        </w:rPr>
        <w:drawing>
          <wp:anchor distT="0" distB="0" distL="114300" distR="114300" simplePos="0" relativeHeight="251659264" behindDoc="1" locked="0" layoutInCell="1" allowOverlap="1" wp14:anchorId="79CB3900" wp14:editId="35D57277">
            <wp:simplePos x="0" y="0"/>
            <wp:positionH relativeFrom="margin">
              <wp:posOffset>453390</wp:posOffset>
            </wp:positionH>
            <wp:positionV relativeFrom="paragraph">
              <wp:posOffset>0</wp:posOffset>
            </wp:positionV>
            <wp:extent cx="4752975" cy="2851785"/>
            <wp:effectExtent l="0" t="0" r="9525" b="5715"/>
            <wp:wrapTight wrapText="bothSides">
              <wp:wrapPolygon edited="0">
                <wp:start x="0" y="0"/>
                <wp:lineTo x="0" y="21499"/>
                <wp:lineTo x="21557" y="21499"/>
                <wp:lineTo x="21557" y="0"/>
                <wp:lineTo x="0" y="0"/>
              </wp:wrapPolygon>
            </wp:wrapTight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85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1AA5E9" w14:textId="1B8F2C72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7A8DCD0C" w14:textId="0A1F743A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06E2AE89" w14:textId="414E7CDC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7B18DB83" w14:textId="03AA1765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2F503943" w14:textId="33B18254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3BE192D4" w14:textId="57CA9F56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134F9BA8" w14:textId="701347B5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2EB2D621" w14:textId="1DCD6EB5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6D1CCA80" w14:textId="04918BE9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4827DC6E" w14:textId="2FF4AE1C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</w:p>
    <w:p w14:paraId="58C8398B" w14:textId="0E0707B8" w:rsidR="00EC1BF8" w:rsidRDefault="00EC1BF8" w:rsidP="00660153">
      <w:pPr>
        <w:spacing w:after="120"/>
        <w:jc w:val="both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Thank you very much for you</w:t>
      </w:r>
      <w:r w:rsidR="00C234A3">
        <w:rPr>
          <w:rFonts w:asciiTheme="minorHAnsi" w:hAnsiTheme="minorHAnsi"/>
          <w:lang w:val="en-GB"/>
        </w:rPr>
        <w:t>r</w:t>
      </w:r>
      <w:r>
        <w:rPr>
          <w:rFonts w:asciiTheme="minorHAnsi" w:hAnsiTheme="minorHAnsi"/>
          <w:lang w:val="en-GB"/>
        </w:rPr>
        <w:t xml:space="preserve"> interest in</w:t>
      </w:r>
      <w:r w:rsidR="00C234A3">
        <w:rPr>
          <w:rFonts w:asciiTheme="minorHAnsi" w:hAnsiTheme="minorHAnsi"/>
          <w:lang w:val="en-GB"/>
        </w:rPr>
        <w:t xml:space="preserve"> the </w:t>
      </w:r>
      <w:r w:rsidR="00C234A3" w:rsidRPr="00C234A3">
        <w:rPr>
          <w:rFonts w:asciiTheme="minorHAnsi" w:hAnsiTheme="minorHAnsi"/>
          <w:lang w:val="en-GB"/>
        </w:rPr>
        <w:t>MepAnti Drug research symposium: Young Minds, Big Impact</w:t>
      </w:r>
      <w:r>
        <w:rPr>
          <w:rFonts w:asciiTheme="minorHAnsi" w:hAnsiTheme="minorHAnsi"/>
          <w:lang w:val="en-GB"/>
        </w:rPr>
        <w:t>. Below you will find guideline</w:t>
      </w:r>
      <w:r w:rsidR="00597C73">
        <w:rPr>
          <w:rFonts w:asciiTheme="minorHAnsi" w:hAnsiTheme="minorHAnsi"/>
          <w:lang w:val="en-GB"/>
        </w:rPr>
        <w:t>s</w:t>
      </w:r>
      <w:r>
        <w:rPr>
          <w:rFonts w:asciiTheme="minorHAnsi" w:hAnsiTheme="minorHAnsi"/>
          <w:lang w:val="en-GB"/>
        </w:rPr>
        <w:t xml:space="preserve"> on how to </w:t>
      </w:r>
      <w:r w:rsidR="00C234A3">
        <w:rPr>
          <w:rFonts w:asciiTheme="minorHAnsi" w:hAnsiTheme="minorHAnsi"/>
          <w:lang w:val="en-GB"/>
        </w:rPr>
        <w:t>apply</w:t>
      </w:r>
      <w:r>
        <w:rPr>
          <w:rFonts w:asciiTheme="minorHAnsi" w:hAnsiTheme="minorHAnsi"/>
          <w:lang w:val="en-GB"/>
        </w:rPr>
        <w:t xml:space="preserve"> for the symposium. We are looking forward to seeing you there!</w:t>
      </w:r>
    </w:p>
    <w:p w14:paraId="0A08EB16" w14:textId="37DAA65B" w:rsidR="003F7CA8" w:rsidRDefault="003F7CA8" w:rsidP="003F7CA8">
      <w:pPr>
        <w:spacing w:after="120"/>
        <w:jc w:val="both"/>
        <w:rPr>
          <w:rFonts w:asciiTheme="minorHAnsi" w:hAnsiTheme="minorHAnsi"/>
          <w:lang w:val="en-GB"/>
        </w:rPr>
      </w:pPr>
      <w:r w:rsidRPr="003F7CA8">
        <w:rPr>
          <w:rFonts w:asciiTheme="minorHAnsi" w:hAnsiTheme="minorHAnsi"/>
          <w:lang w:val="en-GB"/>
        </w:rPr>
        <w:t xml:space="preserve">Please start with saving this Word template on your computer and then use the saved file to prepare your </w:t>
      </w:r>
      <w:r w:rsidR="001410F0">
        <w:rPr>
          <w:rFonts w:asciiTheme="minorHAnsi" w:hAnsiTheme="minorHAnsi"/>
          <w:lang w:val="en-GB"/>
        </w:rPr>
        <w:t>application</w:t>
      </w:r>
      <w:r>
        <w:rPr>
          <w:rFonts w:asciiTheme="minorHAnsi" w:hAnsiTheme="minorHAnsi"/>
          <w:lang w:val="en-GB"/>
        </w:rPr>
        <w:t xml:space="preserve"> form</w:t>
      </w:r>
      <w:r w:rsidRPr="003F7CA8">
        <w:rPr>
          <w:rFonts w:asciiTheme="minorHAnsi" w:hAnsiTheme="minorHAnsi"/>
          <w:lang w:val="en-GB"/>
        </w:rPr>
        <w:t xml:space="preserve">. Name your </w:t>
      </w:r>
      <w:r w:rsidR="001410F0">
        <w:rPr>
          <w:rFonts w:asciiTheme="minorHAnsi" w:hAnsiTheme="minorHAnsi"/>
          <w:lang w:val="en-GB"/>
        </w:rPr>
        <w:t>application</w:t>
      </w:r>
      <w:r>
        <w:rPr>
          <w:rFonts w:asciiTheme="minorHAnsi" w:hAnsiTheme="minorHAnsi"/>
          <w:lang w:val="en-GB"/>
        </w:rPr>
        <w:t xml:space="preserve"> form</w:t>
      </w:r>
      <w:r w:rsidRPr="003F7CA8">
        <w:rPr>
          <w:rFonts w:asciiTheme="minorHAnsi" w:hAnsiTheme="minorHAnsi"/>
          <w:lang w:val="en-GB"/>
        </w:rPr>
        <w:t xml:space="preserve"> "</w:t>
      </w:r>
      <w:proofErr w:type="spellStart"/>
      <w:r w:rsidRPr="003F7CA8">
        <w:rPr>
          <w:rFonts w:asciiTheme="minorHAnsi" w:hAnsiTheme="minorHAnsi"/>
          <w:lang w:val="en-GB"/>
        </w:rPr>
        <w:t>LastnameFirstname</w:t>
      </w:r>
      <w:proofErr w:type="spellEnd"/>
      <w:r w:rsidRPr="003F7CA8">
        <w:rPr>
          <w:rFonts w:asciiTheme="minorHAnsi" w:hAnsiTheme="minorHAnsi"/>
          <w:lang w:val="en-GB"/>
        </w:rPr>
        <w:t xml:space="preserve"> </w:t>
      </w:r>
      <w:proofErr w:type="spellStart"/>
      <w:r w:rsidRPr="003F7CA8">
        <w:rPr>
          <w:rFonts w:asciiTheme="minorHAnsi" w:hAnsiTheme="minorHAnsi"/>
          <w:lang w:val="en-GB"/>
        </w:rPr>
        <w:t>UniversityAbbreviation</w:t>
      </w:r>
      <w:proofErr w:type="spellEnd"/>
      <w:r w:rsidRPr="003F7CA8">
        <w:rPr>
          <w:rFonts w:asciiTheme="minorHAnsi" w:hAnsiTheme="minorHAnsi"/>
          <w:lang w:val="en-GB"/>
        </w:rPr>
        <w:t xml:space="preserve">" (example: </w:t>
      </w:r>
      <w:proofErr w:type="spellStart"/>
      <w:r w:rsidR="00186F5A">
        <w:rPr>
          <w:rFonts w:asciiTheme="minorHAnsi" w:hAnsiTheme="minorHAnsi"/>
          <w:lang w:val="en-GB"/>
        </w:rPr>
        <w:t>Smith</w:t>
      </w:r>
      <w:r w:rsidRPr="003F7CA8">
        <w:rPr>
          <w:rFonts w:asciiTheme="minorHAnsi" w:hAnsiTheme="minorHAnsi"/>
          <w:lang w:val="en-GB"/>
        </w:rPr>
        <w:t>J</w:t>
      </w:r>
      <w:r w:rsidR="00D0518D">
        <w:rPr>
          <w:rFonts w:asciiTheme="minorHAnsi" w:hAnsiTheme="minorHAnsi"/>
          <w:lang w:val="en-GB"/>
        </w:rPr>
        <w:t>ames</w:t>
      </w:r>
      <w:proofErr w:type="spellEnd"/>
      <w:r w:rsidRPr="003F7CA8">
        <w:rPr>
          <w:rFonts w:asciiTheme="minorHAnsi" w:hAnsiTheme="minorHAnsi"/>
          <w:lang w:val="en-GB"/>
        </w:rPr>
        <w:t xml:space="preserve"> </w:t>
      </w:r>
      <w:r w:rsidR="00186F5A">
        <w:rPr>
          <w:rFonts w:asciiTheme="minorHAnsi" w:hAnsiTheme="minorHAnsi"/>
          <w:lang w:val="en-GB"/>
        </w:rPr>
        <w:t>UDS</w:t>
      </w:r>
      <w:r w:rsidRPr="003F7CA8">
        <w:rPr>
          <w:rFonts w:asciiTheme="minorHAnsi" w:hAnsiTheme="minorHAnsi"/>
          <w:lang w:val="en-GB"/>
        </w:rPr>
        <w:t xml:space="preserve">). It </w:t>
      </w:r>
      <w:proofErr w:type="gramStart"/>
      <w:r w:rsidRPr="003F7CA8">
        <w:rPr>
          <w:rFonts w:asciiTheme="minorHAnsi" w:hAnsiTheme="minorHAnsi"/>
          <w:lang w:val="en-GB"/>
        </w:rPr>
        <w:t>should be sent</w:t>
      </w:r>
      <w:proofErr w:type="gramEnd"/>
      <w:r w:rsidRPr="003F7CA8">
        <w:rPr>
          <w:rFonts w:asciiTheme="minorHAnsi" w:hAnsiTheme="minorHAnsi"/>
          <w:lang w:val="en-GB"/>
        </w:rPr>
        <w:t xml:space="preserve"> as a PDF document to mepanticonference2023@gmail.com  </w:t>
      </w:r>
    </w:p>
    <w:p w14:paraId="1238C500" w14:textId="714DD6F5" w:rsidR="00880706" w:rsidRDefault="00880706" w:rsidP="00660153">
      <w:pPr>
        <w:spacing w:after="120"/>
        <w:jc w:val="both"/>
        <w:rPr>
          <w:rFonts w:asciiTheme="minorHAnsi" w:hAnsiTheme="minorHAnsi"/>
          <w:b/>
          <w:lang w:val="en-GB"/>
        </w:rPr>
      </w:pPr>
      <w:r>
        <w:rPr>
          <w:rFonts w:asciiTheme="minorHAnsi" w:hAnsiTheme="minorHAnsi"/>
          <w:b/>
          <w:lang w:val="en-GB"/>
        </w:rPr>
        <w:t xml:space="preserve">For </w:t>
      </w:r>
      <w:r w:rsidR="00C234A3">
        <w:rPr>
          <w:rFonts w:asciiTheme="minorHAnsi" w:hAnsiTheme="minorHAnsi"/>
          <w:b/>
          <w:lang w:val="en-GB"/>
        </w:rPr>
        <w:t>application</w:t>
      </w:r>
      <w:r>
        <w:rPr>
          <w:rFonts w:asciiTheme="minorHAnsi" w:hAnsiTheme="minorHAnsi"/>
          <w:b/>
          <w:lang w:val="en-GB"/>
        </w:rPr>
        <w:t>, please fill out the following questions and attach your abstract text as mentioned below.</w:t>
      </w:r>
    </w:p>
    <w:p w14:paraId="523C6A44" w14:textId="1C733893" w:rsidR="00F873BA" w:rsidRPr="00F873BA" w:rsidRDefault="00F873BA" w:rsidP="00660153">
      <w:pPr>
        <w:spacing w:after="120"/>
        <w:jc w:val="both"/>
        <w:rPr>
          <w:rFonts w:asciiTheme="minorHAnsi" w:hAnsiTheme="minorHAnsi"/>
          <w:lang w:val="en-GB"/>
        </w:rPr>
      </w:pPr>
      <w:r w:rsidRPr="00F873BA">
        <w:rPr>
          <w:rFonts w:asciiTheme="minorHAnsi" w:hAnsiTheme="minorHAnsi"/>
          <w:b/>
          <w:lang w:val="en-GB"/>
        </w:rPr>
        <w:t>Be aware</w:t>
      </w:r>
      <w:r>
        <w:rPr>
          <w:rFonts w:asciiTheme="minorHAnsi" w:hAnsiTheme="minorHAnsi"/>
          <w:lang w:val="en-GB"/>
        </w:rPr>
        <w:t xml:space="preserve">, </w:t>
      </w:r>
      <w:r w:rsidRPr="00F873BA">
        <w:rPr>
          <w:rFonts w:asciiTheme="minorHAnsi" w:hAnsiTheme="minorHAnsi"/>
          <w:lang w:val="en-GB"/>
        </w:rPr>
        <w:t>When the number of applications exceeds the limit, we are compelled to choose a selection of participants</w:t>
      </w:r>
      <w:r>
        <w:rPr>
          <w:rFonts w:asciiTheme="minorHAnsi" w:hAnsiTheme="minorHAnsi"/>
          <w:lang w:val="en-GB"/>
        </w:rPr>
        <w:t>! Only after the deadline, we will confirm your application for participating</w:t>
      </w:r>
      <w:bookmarkStart w:id="0" w:name="_GoBack"/>
      <w:bookmarkEnd w:id="0"/>
      <w:r>
        <w:rPr>
          <w:rFonts w:asciiTheme="minorHAnsi" w:hAnsiTheme="minorHAnsi"/>
          <w:lang w:val="en-GB"/>
        </w:rPr>
        <w:t xml:space="preserve">. </w:t>
      </w:r>
    </w:p>
    <w:p w14:paraId="075CCAF3" w14:textId="14A47184" w:rsidR="00880706" w:rsidRPr="00EB65DD" w:rsidRDefault="00880706" w:rsidP="00660153">
      <w:pPr>
        <w:spacing w:after="120"/>
        <w:jc w:val="both"/>
        <w:rPr>
          <w:rFonts w:asciiTheme="minorHAnsi" w:hAnsiTheme="minorHAnsi" w:cstheme="minorHAnsi"/>
          <w:b/>
          <w:lang w:val="en-GB"/>
        </w:rPr>
      </w:pPr>
    </w:p>
    <w:p w14:paraId="461B7B3B" w14:textId="77777777" w:rsidR="00EB65DD" w:rsidRPr="00EB65DD" w:rsidRDefault="00EB65DD" w:rsidP="00EB65DD">
      <w:pPr>
        <w:pStyle w:val="ListParagraph"/>
        <w:numPr>
          <w:ilvl w:val="0"/>
          <w:numId w:val="1"/>
        </w:numPr>
        <w:rPr>
          <w:rFonts w:cstheme="minorHAnsi"/>
          <w:b/>
          <w:sz w:val="26"/>
          <w:szCs w:val="26"/>
          <w:lang w:val="en-US"/>
        </w:rPr>
      </w:pPr>
      <w:r w:rsidRPr="00EB65DD">
        <w:rPr>
          <w:rFonts w:cstheme="minorHAnsi"/>
          <w:b/>
          <w:sz w:val="26"/>
          <w:szCs w:val="26"/>
          <w:lang w:val="en-US"/>
        </w:rPr>
        <w:t>First name:</w:t>
      </w:r>
      <w:r w:rsidRPr="00EB65DD">
        <w:rPr>
          <w:rFonts w:cstheme="minorHAnsi"/>
          <w:b/>
          <w:sz w:val="26"/>
          <w:szCs w:val="26"/>
          <w:lang w:val="en-US"/>
        </w:rPr>
        <w:tab/>
      </w:r>
      <w:r w:rsidRPr="00EB65DD">
        <w:rPr>
          <w:rFonts w:cstheme="minorHAnsi"/>
          <w:b/>
          <w:sz w:val="26"/>
          <w:szCs w:val="26"/>
          <w:lang w:val="en-US"/>
        </w:rPr>
        <w:tab/>
      </w:r>
      <w:r w:rsidRPr="00EB65DD">
        <w:rPr>
          <w:rFonts w:cstheme="minorHAnsi"/>
          <w:b/>
          <w:sz w:val="26"/>
          <w:szCs w:val="26"/>
          <w:lang w:val="en-US"/>
        </w:rPr>
        <w:tab/>
        <w:t>Last name:</w:t>
      </w:r>
    </w:p>
    <w:p w14:paraId="4228DA60" w14:textId="76F571A7" w:rsidR="00EB65DD" w:rsidRPr="00EB65DD" w:rsidRDefault="00EB65DD" w:rsidP="00EB65DD">
      <w:pPr>
        <w:pStyle w:val="ListParagraph"/>
        <w:rPr>
          <w:rFonts w:cstheme="minorHAnsi"/>
          <w:b/>
          <w:sz w:val="26"/>
          <w:szCs w:val="26"/>
          <w:lang w:val="en-US"/>
        </w:rPr>
      </w:pPr>
    </w:p>
    <w:p w14:paraId="5553E666" w14:textId="123260CC" w:rsidR="00EB65DD" w:rsidRPr="00EB65DD" w:rsidRDefault="00EB65DD" w:rsidP="00EB65DD">
      <w:pPr>
        <w:pStyle w:val="ListParagraph"/>
        <w:numPr>
          <w:ilvl w:val="0"/>
          <w:numId w:val="1"/>
        </w:numPr>
        <w:rPr>
          <w:rFonts w:cstheme="minorHAnsi"/>
          <w:b/>
          <w:sz w:val="26"/>
          <w:szCs w:val="26"/>
          <w:lang w:val="en-US"/>
        </w:rPr>
      </w:pPr>
      <w:r w:rsidRPr="00EB65DD">
        <w:rPr>
          <w:rFonts w:cstheme="minorHAnsi"/>
          <w:b/>
          <w:sz w:val="26"/>
          <w:szCs w:val="26"/>
          <w:lang w:val="en-US"/>
        </w:rPr>
        <w:t>Institution or company:</w:t>
      </w:r>
      <w:r w:rsidRPr="00EB65DD">
        <w:rPr>
          <w:rFonts w:cstheme="minorHAnsi"/>
          <w:b/>
          <w:sz w:val="26"/>
          <w:szCs w:val="26"/>
          <w:lang w:val="en-US"/>
        </w:rPr>
        <w:tab/>
      </w:r>
      <w:r w:rsidRPr="00EB65DD">
        <w:rPr>
          <w:rFonts w:cstheme="minorHAnsi"/>
          <w:b/>
          <w:sz w:val="26"/>
          <w:szCs w:val="26"/>
          <w:lang w:val="en-US"/>
        </w:rPr>
        <w:tab/>
        <w:t>Your position:</w:t>
      </w:r>
    </w:p>
    <w:p w14:paraId="0EBACA4C" w14:textId="77777777" w:rsidR="00EB65DD" w:rsidRPr="00EB65DD" w:rsidRDefault="00EB65DD" w:rsidP="00EB65DD">
      <w:pPr>
        <w:pStyle w:val="ListParagraph"/>
        <w:rPr>
          <w:rFonts w:cstheme="minorHAnsi"/>
          <w:b/>
          <w:sz w:val="26"/>
          <w:szCs w:val="26"/>
          <w:lang w:val="en-US"/>
        </w:rPr>
      </w:pPr>
    </w:p>
    <w:p w14:paraId="2EEF8706" w14:textId="0882690A" w:rsidR="00EB65DD" w:rsidRPr="00EB65DD" w:rsidRDefault="00EB65DD" w:rsidP="00EB65DD">
      <w:pPr>
        <w:pStyle w:val="ListParagraph"/>
        <w:numPr>
          <w:ilvl w:val="0"/>
          <w:numId w:val="1"/>
        </w:numPr>
        <w:rPr>
          <w:rFonts w:cstheme="minorHAnsi"/>
          <w:b/>
          <w:sz w:val="26"/>
          <w:szCs w:val="26"/>
          <w:lang w:val="en-US"/>
        </w:rPr>
      </w:pPr>
      <w:r w:rsidRPr="00EB65DD">
        <w:rPr>
          <w:rFonts w:cstheme="minorHAnsi"/>
          <w:b/>
          <w:sz w:val="26"/>
          <w:szCs w:val="26"/>
          <w:lang w:val="en-US"/>
        </w:rPr>
        <w:t>Country:</w:t>
      </w:r>
      <w:r w:rsidRPr="00EB65DD">
        <w:rPr>
          <w:rFonts w:cstheme="minorHAnsi"/>
          <w:b/>
          <w:sz w:val="26"/>
          <w:szCs w:val="26"/>
          <w:lang w:val="en-US"/>
        </w:rPr>
        <w:tab/>
      </w:r>
      <w:r w:rsidRPr="00EB65DD">
        <w:rPr>
          <w:rFonts w:cstheme="minorHAnsi"/>
          <w:b/>
          <w:sz w:val="26"/>
          <w:szCs w:val="26"/>
          <w:lang w:val="en-US"/>
        </w:rPr>
        <w:tab/>
      </w:r>
      <w:r w:rsidRPr="00EB65DD">
        <w:rPr>
          <w:rFonts w:cstheme="minorHAnsi"/>
          <w:b/>
          <w:sz w:val="26"/>
          <w:szCs w:val="26"/>
          <w:lang w:val="en-US"/>
        </w:rPr>
        <w:tab/>
        <w:t>City:</w:t>
      </w:r>
    </w:p>
    <w:p w14:paraId="361BBA9C" w14:textId="77777777" w:rsidR="00EB65DD" w:rsidRPr="00EB65DD" w:rsidRDefault="00EB65DD" w:rsidP="00EB65DD">
      <w:pPr>
        <w:pStyle w:val="ListParagraph"/>
        <w:rPr>
          <w:rFonts w:cstheme="minorHAnsi"/>
          <w:b/>
          <w:sz w:val="26"/>
          <w:szCs w:val="26"/>
          <w:lang w:val="en-US"/>
        </w:rPr>
      </w:pPr>
    </w:p>
    <w:p w14:paraId="60D2CCCF" w14:textId="77777777" w:rsidR="00EB65DD" w:rsidRPr="00EB65DD" w:rsidRDefault="00EB65DD" w:rsidP="00EB65DD">
      <w:pPr>
        <w:pStyle w:val="ListParagraph"/>
        <w:numPr>
          <w:ilvl w:val="0"/>
          <w:numId w:val="1"/>
        </w:numPr>
        <w:rPr>
          <w:rFonts w:cstheme="minorHAnsi"/>
          <w:b/>
          <w:sz w:val="26"/>
          <w:szCs w:val="26"/>
          <w:lang w:val="en-US"/>
        </w:rPr>
      </w:pPr>
      <w:r w:rsidRPr="00EB65DD">
        <w:rPr>
          <w:rFonts w:cstheme="minorHAnsi"/>
          <w:b/>
          <w:sz w:val="26"/>
          <w:szCs w:val="26"/>
          <w:lang w:val="en-US"/>
        </w:rPr>
        <w:t>Email:</w:t>
      </w:r>
    </w:p>
    <w:p w14:paraId="12080EBF" w14:textId="77777777" w:rsidR="00EB65DD" w:rsidRPr="00EB65DD" w:rsidRDefault="00EB65DD" w:rsidP="00EB65DD">
      <w:pPr>
        <w:pStyle w:val="ListParagraph"/>
        <w:rPr>
          <w:rFonts w:cstheme="minorHAnsi"/>
          <w:b/>
          <w:sz w:val="26"/>
          <w:szCs w:val="26"/>
          <w:lang w:val="en-US"/>
        </w:rPr>
      </w:pPr>
    </w:p>
    <w:p w14:paraId="3F74009F" w14:textId="77777777" w:rsidR="001101AF" w:rsidRDefault="00EB65DD" w:rsidP="00EB65DD">
      <w:pPr>
        <w:pStyle w:val="ListParagraph"/>
        <w:numPr>
          <w:ilvl w:val="0"/>
          <w:numId w:val="1"/>
        </w:numPr>
        <w:rPr>
          <w:rFonts w:cstheme="minorHAnsi"/>
          <w:b/>
          <w:sz w:val="26"/>
          <w:szCs w:val="26"/>
          <w:lang w:val="en-US"/>
        </w:rPr>
      </w:pPr>
      <w:r w:rsidRPr="00EB65DD">
        <w:rPr>
          <w:rFonts w:cstheme="minorHAnsi"/>
          <w:b/>
          <w:sz w:val="26"/>
          <w:szCs w:val="26"/>
          <w:lang w:val="en-US"/>
        </w:rPr>
        <w:t>Area of study:</w:t>
      </w:r>
      <w:r w:rsidR="001101AF">
        <w:rPr>
          <w:rFonts w:cstheme="minorHAnsi"/>
          <w:b/>
          <w:sz w:val="26"/>
          <w:szCs w:val="26"/>
          <w:lang w:val="en-US"/>
        </w:rPr>
        <w:tab/>
      </w:r>
    </w:p>
    <w:p w14:paraId="0E25A586" w14:textId="77777777" w:rsidR="001101AF" w:rsidRPr="001101AF" w:rsidRDefault="001101AF" w:rsidP="001101AF">
      <w:pPr>
        <w:pStyle w:val="ListParagraph"/>
        <w:rPr>
          <w:rFonts w:cstheme="minorHAnsi"/>
          <w:b/>
          <w:sz w:val="26"/>
          <w:szCs w:val="26"/>
          <w:lang w:val="en-US"/>
        </w:rPr>
      </w:pPr>
    </w:p>
    <w:p w14:paraId="5A2A7E4A" w14:textId="1231729F" w:rsidR="00EB65DD" w:rsidRPr="00597C73" w:rsidRDefault="00984B54" w:rsidP="00597C73">
      <w:pPr>
        <w:pStyle w:val="ListParagraph"/>
        <w:numPr>
          <w:ilvl w:val="0"/>
          <w:numId w:val="1"/>
        </w:numPr>
        <w:rPr>
          <w:rFonts w:cstheme="minorHAnsi"/>
          <w:b/>
          <w:sz w:val="26"/>
          <w:szCs w:val="26"/>
          <w:lang w:val="en-US"/>
        </w:rPr>
      </w:pPr>
      <w:r>
        <w:rPr>
          <w:rFonts w:cstheme="minorHAnsi"/>
          <w:b/>
          <w:sz w:val="26"/>
          <w:szCs w:val="26"/>
          <w:lang w:val="en-US"/>
        </w:rPr>
        <w:t>D</w:t>
      </w:r>
      <w:r w:rsidR="001101AF" w:rsidRPr="001101AF">
        <w:rPr>
          <w:rFonts w:cstheme="minorHAnsi"/>
          <w:b/>
          <w:sz w:val="26"/>
          <w:szCs w:val="26"/>
          <w:lang w:val="en-US"/>
        </w:rPr>
        <w:t>ietary requirements:</w:t>
      </w:r>
      <w:r w:rsidR="001101AF" w:rsidRPr="00597C73">
        <w:rPr>
          <w:rFonts w:cstheme="minorHAnsi"/>
          <w:b/>
          <w:sz w:val="26"/>
          <w:szCs w:val="26"/>
          <w:lang w:val="en-US"/>
        </w:rPr>
        <w:tab/>
      </w:r>
      <w:r w:rsidR="001101AF" w:rsidRPr="00597C73">
        <w:rPr>
          <w:rFonts w:cstheme="minorHAnsi"/>
          <w:b/>
          <w:sz w:val="26"/>
          <w:szCs w:val="26"/>
          <w:lang w:val="en-US"/>
        </w:rPr>
        <w:tab/>
      </w:r>
      <w:r w:rsidR="001101AF" w:rsidRPr="00597C73">
        <w:rPr>
          <w:lang w:val="en-IN"/>
        </w:rPr>
        <w:t xml:space="preserve"> </w:t>
      </w:r>
    </w:p>
    <w:p w14:paraId="33155292" w14:textId="77777777" w:rsidR="0091547F" w:rsidRDefault="0091547F" w:rsidP="00660153">
      <w:pPr>
        <w:spacing w:after="120"/>
        <w:jc w:val="both"/>
        <w:rPr>
          <w:rFonts w:asciiTheme="minorHAnsi" w:hAnsiTheme="minorHAnsi"/>
          <w:b/>
          <w:lang w:val="en-GB"/>
        </w:rPr>
      </w:pPr>
    </w:p>
    <w:p w14:paraId="24312E9D" w14:textId="77777777" w:rsidR="0091547F" w:rsidRDefault="0091547F" w:rsidP="00660153">
      <w:pPr>
        <w:spacing w:after="120"/>
        <w:jc w:val="both"/>
        <w:rPr>
          <w:rFonts w:asciiTheme="minorHAnsi" w:hAnsiTheme="minorHAnsi"/>
          <w:b/>
          <w:lang w:val="en-GB"/>
        </w:rPr>
      </w:pPr>
    </w:p>
    <w:p w14:paraId="6FFC1308" w14:textId="540D7AE9" w:rsidR="00EC1BF8" w:rsidRDefault="00FA417A" w:rsidP="00660153">
      <w:pPr>
        <w:spacing w:after="120"/>
        <w:jc w:val="both"/>
        <w:rPr>
          <w:rFonts w:asciiTheme="minorHAnsi" w:hAnsiTheme="minorHAnsi"/>
          <w:lang w:val="en-GB"/>
        </w:rPr>
      </w:pPr>
      <w:r w:rsidRPr="00EC1BF8">
        <w:rPr>
          <w:rFonts w:asciiTheme="minorHAnsi" w:hAnsiTheme="minorHAnsi"/>
          <w:b/>
          <w:lang w:val="en-GB"/>
        </w:rPr>
        <w:t>Abstract text</w:t>
      </w:r>
      <w:r w:rsidRPr="002745F7">
        <w:rPr>
          <w:rFonts w:asciiTheme="minorHAnsi" w:hAnsiTheme="minorHAnsi"/>
          <w:lang w:val="en-GB"/>
        </w:rPr>
        <w:t xml:space="preserve"> </w:t>
      </w:r>
    </w:p>
    <w:p w14:paraId="0BD53C29" w14:textId="6A1AAD32" w:rsidR="00660153" w:rsidRPr="002745F7" w:rsidRDefault="001101AF" w:rsidP="003F7CA8">
      <w:pPr>
        <w:spacing w:after="120"/>
        <w:jc w:val="both"/>
        <w:rPr>
          <w:rFonts w:asciiTheme="minorHAnsi" w:hAnsiTheme="minorHAnsi"/>
          <w:lang w:val="en-GB"/>
        </w:rPr>
      </w:pPr>
      <w:r w:rsidRPr="001101AF">
        <w:rPr>
          <w:rFonts w:asciiTheme="minorHAnsi" w:hAnsiTheme="minorHAnsi"/>
          <w:lang w:val="en-GB"/>
        </w:rPr>
        <w:lastRenderedPageBreak/>
        <w:t xml:space="preserve">Please refer to the template below for abstract submission. Abstract should be maximum </w:t>
      </w:r>
      <w:proofErr w:type="gramStart"/>
      <w:r w:rsidRPr="001101AF">
        <w:rPr>
          <w:rFonts w:asciiTheme="minorHAnsi" w:hAnsiTheme="minorHAnsi"/>
          <w:lang w:val="en-GB"/>
        </w:rPr>
        <w:t>1</w:t>
      </w:r>
      <w:proofErr w:type="gramEnd"/>
      <w:r w:rsidRPr="001101AF">
        <w:rPr>
          <w:rFonts w:asciiTheme="minorHAnsi" w:hAnsiTheme="minorHAnsi"/>
          <w:lang w:val="en-GB"/>
        </w:rPr>
        <w:t xml:space="preserve"> page long</w:t>
      </w:r>
      <w:r w:rsidR="00C234A3">
        <w:rPr>
          <w:rFonts w:asciiTheme="minorHAnsi" w:hAnsiTheme="minorHAnsi"/>
          <w:lang w:val="en-GB"/>
        </w:rPr>
        <w:t>.</w:t>
      </w:r>
      <w:r w:rsidR="00C234A3" w:rsidRPr="00C234A3">
        <w:t xml:space="preserve"> </w:t>
      </w:r>
      <w:r w:rsidR="00C234A3" w:rsidRPr="00C234A3">
        <w:rPr>
          <w:rFonts w:asciiTheme="minorHAnsi" w:hAnsiTheme="minorHAnsi"/>
          <w:lang w:val="en-GB"/>
        </w:rPr>
        <w:t>People who submit</w:t>
      </w:r>
      <w:r w:rsidR="00C234A3">
        <w:rPr>
          <w:rFonts w:asciiTheme="minorHAnsi" w:hAnsiTheme="minorHAnsi"/>
          <w:lang w:val="en-GB"/>
        </w:rPr>
        <w:t xml:space="preserve"> an</w:t>
      </w:r>
      <w:r w:rsidR="00C234A3" w:rsidRPr="00C234A3">
        <w:rPr>
          <w:rFonts w:asciiTheme="minorHAnsi" w:hAnsiTheme="minorHAnsi"/>
          <w:lang w:val="en-GB"/>
        </w:rPr>
        <w:t xml:space="preserve"> abstract get priority</w:t>
      </w:r>
      <w:r w:rsidR="00C234A3">
        <w:rPr>
          <w:rFonts w:asciiTheme="minorHAnsi" w:hAnsiTheme="minorHAnsi"/>
          <w:lang w:val="en-GB"/>
        </w:rPr>
        <w:t xml:space="preserve"> in the selection process. </w:t>
      </w:r>
    </w:p>
    <w:p w14:paraId="0B2817C3" w14:textId="77777777" w:rsidR="00EC1BF8" w:rsidRDefault="00EC1BF8">
      <w:p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br w:type="page"/>
      </w:r>
    </w:p>
    <w:p w14:paraId="38690F95" w14:textId="77777777" w:rsidR="00EC1BF8" w:rsidRPr="002745F7" w:rsidRDefault="00EC1BF8" w:rsidP="00EC1BF8">
      <w:pPr>
        <w:spacing w:after="360"/>
        <w:jc w:val="center"/>
        <w:rPr>
          <w:rFonts w:asciiTheme="minorHAnsi" w:hAnsiTheme="minorHAnsi"/>
          <w:b/>
          <w:sz w:val="32"/>
          <w:szCs w:val="32"/>
          <w:lang w:val="en-GB"/>
        </w:rPr>
      </w:pPr>
      <w:r w:rsidRPr="002745F7">
        <w:rPr>
          <w:rFonts w:asciiTheme="minorHAnsi" w:hAnsiTheme="minorHAnsi"/>
          <w:b/>
          <w:sz w:val="32"/>
          <w:szCs w:val="32"/>
          <w:lang w:val="en-GB"/>
        </w:rPr>
        <w:lastRenderedPageBreak/>
        <w:t>Title of presentation (</w:t>
      </w:r>
      <w:r>
        <w:rPr>
          <w:rFonts w:asciiTheme="minorHAnsi" w:hAnsiTheme="minorHAnsi"/>
          <w:b/>
          <w:sz w:val="32"/>
          <w:szCs w:val="32"/>
          <w:lang w:val="en-GB"/>
        </w:rPr>
        <w:t>Calibri</w:t>
      </w:r>
      <w:r w:rsidRPr="002745F7">
        <w:rPr>
          <w:rFonts w:asciiTheme="minorHAnsi" w:hAnsiTheme="minorHAnsi"/>
          <w:b/>
          <w:sz w:val="32"/>
          <w:szCs w:val="32"/>
          <w:lang w:val="en-GB"/>
        </w:rPr>
        <w:t xml:space="preserve"> 16 points)</w:t>
      </w:r>
    </w:p>
    <w:p w14:paraId="3187A2EB" w14:textId="77777777" w:rsidR="00EC1BF8" w:rsidRPr="002745F7" w:rsidRDefault="00EC1BF8" w:rsidP="00EC1BF8">
      <w:pPr>
        <w:spacing w:after="240"/>
        <w:jc w:val="center"/>
        <w:rPr>
          <w:rFonts w:asciiTheme="minorHAnsi" w:hAnsiTheme="minorHAnsi"/>
          <w:noProof/>
          <w:lang w:val="en-GB"/>
        </w:rPr>
      </w:pPr>
      <w:r w:rsidRPr="002745F7">
        <w:rPr>
          <w:rFonts w:asciiTheme="minorHAnsi" w:hAnsiTheme="minorHAnsi"/>
          <w:noProof/>
          <w:u w:val="single"/>
          <w:lang w:val="en-GB"/>
        </w:rPr>
        <w:t>First Author</w:t>
      </w:r>
      <w:r w:rsidRPr="002745F7">
        <w:rPr>
          <w:rFonts w:asciiTheme="minorHAnsi" w:hAnsiTheme="minorHAnsi"/>
          <w:noProof/>
          <w:lang w:val="en-GB"/>
        </w:rPr>
        <w:t xml:space="preserve"> (presenting author underscored), Second Author*, Third Author** and Fourth Author (</w:t>
      </w:r>
      <w:r>
        <w:rPr>
          <w:rFonts w:asciiTheme="minorHAnsi" w:hAnsiTheme="minorHAnsi"/>
          <w:noProof/>
          <w:lang w:val="en-GB"/>
        </w:rPr>
        <w:t>Calibri</w:t>
      </w:r>
      <w:r w:rsidRPr="002745F7">
        <w:rPr>
          <w:rFonts w:asciiTheme="minorHAnsi" w:hAnsiTheme="minorHAnsi"/>
          <w:noProof/>
          <w:lang w:val="en-GB"/>
        </w:rPr>
        <w:t xml:space="preserve"> 12 points)</w:t>
      </w:r>
    </w:p>
    <w:p w14:paraId="3B81D867" w14:textId="77777777" w:rsidR="00EC1BF8" w:rsidRPr="00DE0F69" w:rsidRDefault="00EC1BF8" w:rsidP="00EC1BF8">
      <w:pPr>
        <w:spacing w:after="720"/>
        <w:jc w:val="center"/>
        <w:rPr>
          <w:rFonts w:asciiTheme="minorHAnsi" w:hAnsiTheme="minorHAnsi"/>
          <w:noProof/>
          <w:sz w:val="20"/>
          <w:szCs w:val="20"/>
          <w:lang w:val="fr-FR"/>
        </w:rPr>
      </w:pPr>
      <w:r w:rsidRPr="00DE0F69">
        <w:rPr>
          <w:rFonts w:asciiTheme="minorHAnsi" w:hAnsiTheme="minorHAnsi"/>
          <w:noProof/>
          <w:sz w:val="20"/>
          <w:szCs w:val="20"/>
          <w:lang w:val="fr-FR"/>
        </w:rPr>
        <w:t>Affiliation, *Affilitation, ** Affilitation (Calibri 10 points)</w:t>
      </w:r>
    </w:p>
    <w:p w14:paraId="4DF7BB30" w14:textId="2176F8B2" w:rsidR="00EC1BF8" w:rsidRPr="00DE0F69" w:rsidRDefault="004C44C4" w:rsidP="00660153">
      <w:pPr>
        <w:spacing w:after="120"/>
        <w:jc w:val="both"/>
        <w:rPr>
          <w:rFonts w:asciiTheme="minorHAnsi" w:hAnsiTheme="minorHAnsi"/>
          <w:lang w:val="fr-FR"/>
        </w:rPr>
      </w:pPr>
      <w:r w:rsidRPr="00DE0F69">
        <w:rPr>
          <w:rFonts w:asciiTheme="minorHAnsi" w:hAnsiTheme="minorHAnsi"/>
          <w:lang w:val="fr-FR"/>
        </w:rPr>
        <w:t>Text (Calibri 12 point).</w:t>
      </w:r>
    </w:p>
    <w:p w14:paraId="39D31D70" w14:textId="099509F1" w:rsidR="004416DD" w:rsidRPr="00DE0F69" w:rsidRDefault="004416DD" w:rsidP="00F07092">
      <w:pPr>
        <w:rPr>
          <w:rFonts w:asciiTheme="minorHAnsi" w:hAnsiTheme="minorHAnsi"/>
          <w:lang w:val="fr-FR"/>
        </w:rPr>
      </w:pPr>
    </w:p>
    <w:p w14:paraId="3D24BD8F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2EB027E8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56BE2C0B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6BCCD5C6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15ECB196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35536072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7256A753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1351D81D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3B113E1D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594181A0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216CC46D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0E788C22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6611D2D0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00862A10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7A131282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23FED83E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4AE55AC7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16EDC38A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7075142B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7C93674F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1D8C7A6E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3BD5776B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1785A4E0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56D99795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2F641379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5023A1FE" w14:textId="77777777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35AB1487" w14:textId="020A69AA" w:rsidR="004416DD" w:rsidRPr="00DE0F69" w:rsidRDefault="004416DD" w:rsidP="004416DD">
      <w:pPr>
        <w:rPr>
          <w:rFonts w:asciiTheme="minorHAnsi" w:hAnsiTheme="minorHAnsi"/>
          <w:lang w:val="fr-FR"/>
        </w:rPr>
      </w:pPr>
    </w:p>
    <w:p w14:paraId="4BE6D43E" w14:textId="77777777" w:rsidR="00412BEB" w:rsidRDefault="00412BEB" w:rsidP="004416DD">
      <w:pPr>
        <w:rPr>
          <w:rFonts w:asciiTheme="minorHAnsi" w:hAnsiTheme="minorHAnsi"/>
          <w:lang w:val="fr-FR"/>
        </w:rPr>
      </w:pPr>
    </w:p>
    <w:p w14:paraId="6A2D0A3B" w14:textId="77777777" w:rsidR="00412BEB" w:rsidRDefault="00412BEB" w:rsidP="004416DD">
      <w:pPr>
        <w:rPr>
          <w:rFonts w:asciiTheme="minorHAnsi" w:hAnsiTheme="minorHAnsi"/>
          <w:lang w:val="fr-FR"/>
        </w:rPr>
      </w:pPr>
    </w:p>
    <w:p w14:paraId="41A0CC33" w14:textId="77777777" w:rsidR="00412BEB" w:rsidRDefault="00412BEB" w:rsidP="004416DD">
      <w:pPr>
        <w:rPr>
          <w:rFonts w:asciiTheme="minorHAnsi" w:hAnsiTheme="minorHAnsi"/>
          <w:lang w:val="fr-FR"/>
        </w:rPr>
      </w:pPr>
    </w:p>
    <w:p w14:paraId="6F2B0DA9" w14:textId="77777777" w:rsidR="00412BEB" w:rsidRDefault="00412BEB" w:rsidP="004416DD">
      <w:pPr>
        <w:rPr>
          <w:rFonts w:asciiTheme="minorHAnsi" w:hAnsiTheme="minorHAnsi"/>
          <w:lang w:val="fr-FR"/>
        </w:rPr>
      </w:pPr>
    </w:p>
    <w:p w14:paraId="6C272292" w14:textId="77777777" w:rsidR="00412BEB" w:rsidRDefault="00412BEB" w:rsidP="004416DD">
      <w:pPr>
        <w:rPr>
          <w:rFonts w:asciiTheme="minorHAnsi" w:hAnsiTheme="minorHAnsi"/>
          <w:lang w:val="fr-FR"/>
        </w:rPr>
      </w:pPr>
    </w:p>
    <w:p w14:paraId="034E2932" w14:textId="61B80866" w:rsidR="00C87423" w:rsidRPr="00DE0F69" w:rsidRDefault="004416DD" w:rsidP="004416DD">
      <w:pPr>
        <w:rPr>
          <w:rFonts w:asciiTheme="minorHAnsi" w:hAnsiTheme="minorHAnsi"/>
          <w:lang w:val="fr-FR"/>
        </w:rPr>
      </w:pPr>
      <w:r w:rsidRPr="00DE0F69">
        <w:rPr>
          <w:rFonts w:asciiTheme="minorHAnsi" w:hAnsiTheme="minorHAnsi"/>
          <w:lang w:val="fr-FR"/>
        </w:rPr>
        <w:t xml:space="preserve">Sources: </w:t>
      </w:r>
    </w:p>
    <w:p w14:paraId="648450CF" w14:textId="24BD0AA5" w:rsidR="00E9741A" w:rsidRPr="00DE0F69" w:rsidRDefault="004416DD" w:rsidP="004416DD">
      <w:pPr>
        <w:rPr>
          <w:rFonts w:asciiTheme="minorHAnsi" w:hAnsiTheme="minorHAnsi"/>
          <w:lang w:val="fr-FR"/>
        </w:rPr>
      </w:pPr>
      <w:r w:rsidRPr="00DE0F69">
        <w:rPr>
          <w:rFonts w:asciiTheme="minorHAnsi" w:hAnsiTheme="minorHAnsi"/>
          <w:lang w:val="fr-FR"/>
        </w:rPr>
        <w:t>(Example, Calibri 12 point)</w:t>
      </w:r>
    </w:p>
    <w:p w14:paraId="2597B1F4" w14:textId="68C5603C" w:rsidR="004416DD" w:rsidRPr="00DE0F69" w:rsidRDefault="004416DD" w:rsidP="004416DD">
      <w:pPr>
        <w:rPr>
          <w:rFonts w:asciiTheme="minorHAnsi" w:hAnsiTheme="minorHAnsi"/>
          <w:lang w:val="fr-FR"/>
        </w:rPr>
      </w:pPr>
      <w:r w:rsidRPr="00DE0F69">
        <w:rPr>
          <w:rFonts w:asciiTheme="minorHAnsi" w:hAnsiTheme="minorHAnsi"/>
          <w:lang w:val="fr-FR"/>
        </w:rPr>
        <w:t xml:space="preserve">1) </w:t>
      </w:r>
      <w:r w:rsidR="007503DB" w:rsidRPr="00DE0F69">
        <w:rPr>
          <w:rFonts w:asciiTheme="minorHAnsi" w:hAnsiTheme="minorHAnsi"/>
          <w:lang w:val="fr-FR"/>
        </w:rPr>
        <w:t>Smith</w:t>
      </w:r>
      <w:r w:rsidRPr="00DE0F69">
        <w:rPr>
          <w:rFonts w:asciiTheme="minorHAnsi" w:hAnsiTheme="minorHAnsi"/>
          <w:lang w:val="fr-FR"/>
        </w:rPr>
        <w:t xml:space="preserve">.J, </w:t>
      </w:r>
      <w:r w:rsidRPr="00DE0F69">
        <w:rPr>
          <w:rFonts w:asciiTheme="minorHAnsi" w:hAnsiTheme="minorHAnsi"/>
          <w:i/>
          <w:lang w:val="fr-FR"/>
        </w:rPr>
        <w:t>et al, Journal</w:t>
      </w:r>
      <w:r w:rsidR="00607FB5" w:rsidRPr="00DE0F69">
        <w:rPr>
          <w:rFonts w:asciiTheme="minorHAnsi" w:hAnsiTheme="minorHAnsi"/>
          <w:lang w:val="fr-FR"/>
        </w:rPr>
        <w:t xml:space="preserve">, </w:t>
      </w:r>
      <w:r w:rsidR="00607FB5" w:rsidRPr="00DE0F69">
        <w:rPr>
          <w:rFonts w:asciiTheme="minorHAnsi" w:hAnsiTheme="minorHAnsi"/>
          <w:b/>
          <w:lang w:val="fr-FR"/>
        </w:rPr>
        <w:t>Year</w:t>
      </w:r>
      <w:r w:rsidR="00607FB5" w:rsidRPr="00DE0F69">
        <w:rPr>
          <w:rFonts w:asciiTheme="minorHAnsi" w:hAnsiTheme="minorHAnsi"/>
          <w:lang w:val="fr-FR"/>
        </w:rPr>
        <w:t xml:space="preserve">, </w:t>
      </w:r>
      <w:r w:rsidR="00607FB5" w:rsidRPr="00DE0F69">
        <w:rPr>
          <w:rFonts w:asciiTheme="minorHAnsi" w:hAnsiTheme="minorHAnsi"/>
          <w:i/>
          <w:lang w:val="fr-FR"/>
        </w:rPr>
        <w:t>Volume</w:t>
      </w:r>
      <w:r w:rsidR="00607FB5" w:rsidRPr="00DE0F69">
        <w:rPr>
          <w:rFonts w:asciiTheme="minorHAnsi" w:hAnsiTheme="minorHAnsi"/>
          <w:lang w:val="fr-FR"/>
        </w:rPr>
        <w:t>, Pages, DOI</w:t>
      </w:r>
    </w:p>
    <w:sectPr w:rsidR="004416DD" w:rsidRPr="00DE0F69" w:rsidSect="00ED1B22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846794" w14:textId="77777777" w:rsidR="00025B97" w:rsidRDefault="00025B97" w:rsidP="00AB6FC6">
      <w:r>
        <w:separator/>
      </w:r>
    </w:p>
  </w:endnote>
  <w:endnote w:type="continuationSeparator" w:id="0">
    <w:p w14:paraId="5738F76B" w14:textId="77777777" w:rsidR="00025B97" w:rsidRDefault="00025B97" w:rsidP="00AB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4A40D" w14:textId="77777777" w:rsidR="00EC1BF8" w:rsidRDefault="00EC1B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1BAE0" w14:textId="77777777" w:rsidR="00025B97" w:rsidRDefault="00025B97" w:rsidP="00AB6FC6">
      <w:r>
        <w:separator/>
      </w:r>
    </w:p>
  </w:footnote>
  <w:footnote w:type="continuationSeparator" w:id="0">
    <w:p w14:paraId="0E8559F8" w14:textId="77777777" w:rsidR="00025B97" w:rsidRDefault="00025B97" w:rsidP="00AB6F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7D1DC9"/>
    <w:multiLevelType w:val="hybridMultilevel"/>
    <w:tmpl w:val="C8063BA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MjA2MLEwNjA1NzZU0lEKTi0uzszPAykwqgUAwhMQYiwAAAA="/>
  </w:docVars>
  <w:rsids>
    <w:rsidRoot w:val="00FA417A"/>
    <w:rsid w:val="00013A20"/>
    <w:rsid w:val="00014728"/>
    <w:rsid w:val="0002387E"/>
    <w:rsid w:val="00025ACB"/>
    <w:rsid w:val="00025B97"/>
    <w:rsid w:val="00025EA1"/>
    <w:rsid w:val="00055A6C"/>
    <w:rsid w:val="00063E0C"/>
    <w:rsid w:val="00063E6B"/>
    <w:rsid w:val="00073E2F"/>
    <w:rsid w:val="000A2876"/>
    <w:rsid w:val="000E62BC"/>
    <w:rsid w:val="001101AF"/>
    <w:rsid w:val="00130F2B"/>
    <w:rsid w:val="001410F0"/>
    <w:rsid w:val="001446D2"/>
    <w:rsid w:val="00144C54"/>
    <w:rsid w:val="00164A50"/>
    <w:rsid w:val="00167C09"/>
    <w:rsid w:val="00170682"/>
    <w:rsid w:val="0017344F"/>
    <w:rsid w:val="00186F5A"/>
    <w:rsid w:val="001930F1"/>
    <w:rsid w:val="001A2DF6"/>
    <w:rsid w:val="001C6EB1"/>
    <w:rsid w:val="001D1813"/>
    <w:rsid w:val="001D2987"/>
    <w:rsid w:val="001E1A39"/>
    <w:rsid w:val="001E4CA1"/>
    <w:rsid w:val="001E5AD5"/>
    <w:rsid w:val="00220E6D"/>
    <w:rsid w:val="00234807"/>
    <w:rsid w:val="00240BBE"/>
    <w:rsid w:val="00246D9B"/>
    <w:rsid w:val="00247207"/>
    <w:rsid w:val="002676F7"/>
    <w:rsid w:val="002745F7"/>
    <w:rsid w:val="00285B0D"/>
    <w:rsid w:val="002932AC"/>
    <w:rsid w:val="002B149C"/>
    <w:rsid w:val="002B398E"/>
    <w:rsid w:val="002B3FE0"/>
    <w:rsid w:val="002D188B"/>
    <w:rsid w:val="002D62CB"/>
    <w:rsid w:val="002E2EFF"/>
    <w:rsid w:val="002E4DF0"/>
    <w:rsid w:val="00312415"/>
    <w:rsid w:val="003578C3"/>
    <w:rsid w:val="003833EF"/>
    <w:rsid w:val="00391351"/>
    <w:rsid w:val="003977B1"/>
    <w:rsid w:val="003B2C09"/>
    <w:rsid w:val="003B469C"/>
    <w:rsid w:val="003C6C62"/>
    <w:rsid w:val="003E5568"/>
    <w:rsid w:val="003F7CA8"/>
    <w:rsid w:val="00412BEB"/>
    <w:rsid w:val="004170CD"/>
    <w:rsid w:val="00424F6E"/>
    <w:rsid w:val="004416DD"/>
    <w:rsid w:val="00446F3A"/>
    <w:rsid w:val="00455D43"/>
    <w:rsid w:val="00487A65"/>
    <w:rsid w:val="004A4913"/>
    <w:rsid w:val="004C44C4"/>
    <w:rsid w:val="004D61E2"/>
    <w:rsid w:val="004E24F6"/>
    <w:rsid w:val="00502616"/>
    <w:rsid w:val="0052156D"/>
    <w:rsid w:val="00533888"/>
    <w:rsid w:val="00553ABC"/>
    <w:rsid w:val="0055702D"/>
    <w:rsid w:val="00573951"/>
    <w:rsid w:val="0057511D"/>
    <w:rsid w:val="00576D6F"/>
    <w:rsid w:val="00582434"/>
    <w:rsid w:val="00582BD4"/>
    <w:rsid w:val="00586CF3"/>
    <w:rsid w:val="005945FC"/>
    <w:rsid w:val="00597C73"/>
    <w:rsid w:val="005A2015"/>
    <w:rsid w:val="005B45B8"/>
    <w:rsid w:val="005B4B8A"/>
    <w:rsid w:val="005B539D"/>
    <w:rsid w:val="005C28AD"/>
    <w:rsid w:val="005C492F"/>
    <w:rsid w:val="005C5ACA"/>
    <w:rsid w:val="005D7CCB"/>
    <w:rsid w:val="005F2649"/>
    <w:rsid w:val="00600382"/>
    <w:rsid w:val="00601FE7"/>
    <w:rsid w:val="00607FB5"/>
    <w:rsid w:val="00610C03"/>
    <w:rsid w:val="00612C22"/>
    <w:rsid w:val="00631CC7"/>
    <w:rsid w:val="006369BA"/>
    <w:rsid w:val="00656E8F"/>
    <w:rsid w:val="00660153"/>
    <w:rsid w:val="00672C14"/>
    <w:rsid w:val="00673E5B"/>
    <w:rsid w:val="00680A60"/>
    <w:rsid w:val="00692D47"/>
    <w:rsid w:val="0069777C"/>
    <w:rsid w:val="006A671F"/>
    <w:rsid w:val="006A735C"/>
    <w:rsid w:val="006B01CF"/>
    <w:rsid w:val="006B3BB4"/>
    <w:rsid w:val="006C0676"/>
    <w:rsid w:val="006F0749"/>
    <w:rsid w:val="006F570E"/>
    <w:rsid w:val="006F6367"/>
    <w:rsid w:val="00722F2B"/>
    <w:rsid w:val="0073198A"/>
    <w:rsid w:val="00740C09"/>
    <w:rsid w:val="0074399F"/>
    <w:rsid w:val="007503DB"/>
    <w:rsid w:val="00751DFD"/>
    <w:rsid w:val="00774199"/>
    <w:rsid w:val="00775E3C"/>
    <w:rsid w:val="007C13C1"/>
    <w:rsid w:val="007C3BD8"/>
    <w:rsid w:val="007C529E"/>
    <w:rsid w:val="007E66BA"/>
    <w:rsid w:val="007F156B"/>
    <w:rsid w:val="00835E37"/>
    <w:rsid w:val="00846528"/>
    <w:rsid w:val="00880706"/>
    <w:rsid w:val="008A0307"/>
    <w:rsid w:val="008C0052"/>
    <w:rsid w:val="008D1F14"/>
    <w:rsid w:val="008E37CD"/>
    <w:rsid w:val="008F04EE"/>
    <w:rsid w:val="008F6A39"/>
    <w:rsid w:val="009004DC"/>
    <w:rsid w:val="00903F69"/>
    <w:rsid w:val="0091547F"/>
    <w:rsid w:val="009213FD"/>
    <w:rsid w:val="009276DB"/>
    <w:rsid w:val="0093143F"/>
    <w:rsid w:val="009318A4"/>
    <w:rsid w:val="00943056"/>
    <w:rsid w:val="00957BC7"/>
    <w:rsid w:val="00984B54"/>
    <w:rsid w:val="009A1A9A"/>
    <w:rsid w:val="009C5B12"/>
    <w:rsid w:val="009C759F"/>
    <w:rsid w:val="009E6D54"/>
    <w:rsid w:val="009F1F68"/>
    <w:rsid w:val="00A26F83"/>
    <w:rsid w:val="00A328F8"/>
    <w:rsid w:val="00A45AF8"/>
    <w:rsid w:val="00A560E0"/>
    <w:rsid w:val="00A60F6C"/>
    <w:rsid w:val="00A634EB"/>
    <w:rsid w:val="00A779F3"/>
    <w:rsid w:val="00AA1C5D"/>
    <w:rsid w:val="00AB6FC6"/>
    <w:rsid w:val="00AD2BFC"/>
    <w:rsid w:val="00B1385A"/>
    <w:rsid w:val="00B16A7B"/>
    <w:rsid w:val="00B31ADD"/>
    <w:rsid w:val="00B32031"/>
    <w:rsid w:val="00B63051"/>
    <w:rsid w:val="00B66567"/>
    <w:rsid w:val="00B75FD5"/>
    <w:rsid w:val="00B90B46"/>
    <w:rsid w:val="00B9249D"/>
    <w:rsid w:val="00B92592"/>
    <w:rsid w:val="00B97AA0"/>
    <w:rsid w:val="00B97DB7"/>
    <w:rsid w:val="00BD138E"/>
    <w:rsid w:val="00BD609A"/>
    <w:rsid w:val="00BE47D3"/>
    <w:rsid w:val="00C20919"/>
    <w:rsid w:val="00C234A3"/>
    <w:rsid w:val="00C267E1"/>
    <w:rsid w:val="00C3114E"/>
    <w:rsid w:val="00C34632"/>
    <w:rsid w:val="00C722D2"/>
    <w:rsid w:val="00C87423"/>
    <w:rsid w:val="00C958F8"/>
    <w:rsid w:val="00CC3963"/>
    <w:rsid w:val="00D0518D"/>
    <w:rsid w:val="00D24975"/>
    <w:rsid w:val="00D34958"/>
    <w:rsid w:val="00D34D27"/>
    <w:rsid w:val="00D4724F"/>
    <w:rsid w:val="00D4777F"/>
    <w:rsid w:val="00D50797"/>
    <w:rsid w:val="00D51B09"/>
    <w:rsid w:val="00D60138"/>
    <w:rsid w:val="00D87A24"/>
    <w:rsid w:val="00D90402"/>
    <w:rsid w:val="00D90DC8"/>
    <w:rsid w:val="00D917B4"/>
    <w:rsid w:val="00DB30EF"/>
    <w:rsid w:val="00DC56C5"/>
    <w:rsid w:val="00DD0BEA"/>
    <w:rsid w:val="00DE0F69"/>
    <w:rsid w:val="00DF59BE"/>
    <w:rsid w:val="00E00574"/>
    <w:rsid w:val="00E01FF7"/>
    <w:rsid w:val="00E16CF6"/>
    <w:rsid w:val="00E26211"/>
    <w:rsid w:val="00E2697C"/>
    <w:rsid w:val="00E30F03"/>
    <w:rsid w:val="00E34B43"/>
    <w:rsid w:val="00E45974"/>
    <w:rsid w:val="00E52224"/>
    <w:rsid w:val="00E65197"/>
    <w:rsid w:val="00E96126"/>
    <w:rsid w:val="00E9741A"/>
    <w:rsid w:val="00EA3F76"/>
    <w:rsid w:val="00EA749C"/>
    <w:rsid w:val="00EB65DD"/>
    <w:rsid w:val="00EC1BF8"/>
    <w:rsid w:val="00ED1B22"/>
    <w:rsid w:val="00EF2643"/>
    <w:rsid w:val="00F003E6"/>
    <w:rsid w:val="00F01071"/>
    <w:rsid w:val="00F06D29"/>
    <w:rsid w:val="00F07092"/>
    <w:rsid w:val="00F07835"/>
    <w:rsid w:val="00F14CA0"/>
    <w:rsid w:val="00F35956"/>
    <w:rsid w:val="00F36967"/>
    <w:rsid w:val="00F72087"/>
    <w:rsid w:val="00F873BA"/>
    <w:rsid w:val="00F915B5"/>
    <w:rsid w:val="00F94396"/>
    <w:rsid w:val="00F97EE2"/>
    <w:rsid w:val="00FA417A"/>
    <w:rsid w:val="00FC3652"/>
    <w:rsid w:val="00FC7808"/>
    <w:rsid w:val="00FD1647"/>
    <w:rsid w:val="00FD4336"/>
    <w:rsid w:val="00FD6A4F"/>
    <w:rsid w:val="00FD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9703B60"/>
  <w15:docId w15:val="{DC8492D7-9370-4E39-81C2-1FEC69EF0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B2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C6EB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6FC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EC1BF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EC1B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C1BF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1BF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65DD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nl-BE" w:eastAsia="en-US"/>
    </w:rPr>
  </w:style>
  <w:style w:type="character" w:styleId="CommentReference">
    <w:name w:val="annotation reference"/>
    <w:basedOn w:val="DefaultParagraphFont"/>
    <w:semiHidden/>
    <w:unhideWhenUsed/>
    <w:rsid w:val="003E556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E55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556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E55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E556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1101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101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31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74A5D-3DFA-43DB-8775-9723C2087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7</Words>
  <Characters>1308</Characters>
  <Application>Microsoft Office Word</Application>
  <DocSecurity>0</DocSecurity>
  <Lines>10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Title of presentation (Times New Roman 16 points)</vt:lpstr>
      <vt:lpstr>Title of presentation (Times New Roman 16 points)</vt:lpstr>
      <vt:lpstr>Title of presentation (Times New Roman 16 points)</vt:lpstr>
    </vt:vector>
  </TitlesOfParts>
  <Company>Hewlett-Packard Company</Company>
  <LinksUpToDate>false</LinksUpToDate>
  <CharactersWithSpaces>1512</CharactersWithSpaces>
  <SharedDoc>false</SharedDoc>
  <HLinks>
    <vt:vector size="6" baseType="variant">
      <vt:variant>
        <vt:i4>524299</vt:i4>
      </vt:variant>
      <vt:variant>
        <vt:i4>0</vt:i4>
      </vt:variant>
      <vt:variant>
        <vt:i4>0</vt:i4>
      </vt:variant>
      <vt:variant>
        <vt:i4>5</vt:i4>
      </vt:variant>
      <vt:variant>
        <vt:lpwstr>http://www.asmcs.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presentation (Times New Roman 16 points)</dc:title>
  <dc:creator>Ulrika</dc:creator>
  <cp:lastModifiedBy>Willocx, Daan</cp:lastModifiedBy>
  <cp:revision>8</cp:revision>
  <dcterms:created xsi:type="dcterms:W3CDTF">2023-08-18T08:38:00Z</dcterms:created>
  <dcterms:modified xsi:type="dcterms:W3CDTF">2023-08-28T13:39:00Z</dcterms:modified>
</cp:coreProperties>
</file>